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20CE25DF"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1C09C4">
        <w:rPr>
          <w:rFonts w:ascii="Arial" w:eastAsia="Tahoma" w:hAnsi="Arial" w:cs="Arial"/>
          <w:b/>
          <w:bCs/>
          <w:sz w:val="22"/>
          <w:szCs w:val="22"/>
          <w:lang w:val="en-US" w:eastAsia="zh-CN"/>
        </w:rPr>
        <w:t>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39837F0F"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EA7FA8">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83E8CB" w14:textId="4E415559"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059953F2" w14:textId="77777777"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7777777" w:rsidR="002251A5" w:rsidRPr="00C17EB4" w:rsidRDefault="002251A5" w:rsidP="002251A5">
      <w:pPr>
        <w:rPr>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11774701" w14:textId="77777777" w:rsidR="002251A5" w:rsidRPr="00C17EB4" w:rsidRDefault="002251A5" w:rsidP="002251A5">
      <w:pPr>
        <w:pStyle w:val="2"/>
      </w:pPr>
      <w:bookmarkStart w:id="13" w:name="_Toc5722422"/>
      <w:bookmarkStart w:id="14" w:name="_Toc37462942"/>
      <w:bookmarkStart w:id="15" w:name="_Toc46502486"/>
      <w:bookmarkStart w:id="16" w:name="_Toc139052163"/>
      <w:r w:rsidRPr="00C17EB4">
        <w:t>3.2</w:t>
      </w:r>
      <w:r w:rsidRPr="00C17EB4">
        <w:tab/>
        <w:t>Abbreviations</w:t>
      </w:r>
      <w:bookmarkEnd w:id="13"/>
      <w:bookmarkEnd w:id="14"/>
      <w:bookmarkEnd w:id="15"/>
      <w:bookmarkEnd w:id="16"/>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17" w:author="vivo-Chenli" w:date="2023-08-28T16:55:00Z"/>
          <w:rFonts w:eastAsia="MS Mincho"/>
        </w:rPr>
      </w:pPr>
      <w:ins w:id="18"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19"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20" w:author="vivo-Chenli" w:date="2023-08-28T16:57:00Z"/>
          <w:lang w:eastAsia="zh-CN"/>
        </w:rPr>
      </w:pPr>
      <w:ins w:id="21"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2" w:name="_Toc5722480"/>
      <w:bookmarkStart w:id="23" w:name="_Toc37463000"/>
      <w:bookmarkStart w:id="24" w:name="_Toc46502544"/>
      <w:bookmarkStart w:id="25" w:name="_Toc139052221"/>
      <w:r w:rsidRPr="008A7FF1">
        <w:rPr>
          <w:rFonts w:ascii="Arial" w:eastAsia="MS Mincho" w:hAnsi="Arial"/>
          <w:sz w:val="32"/>
          <w:lang w:eastAsia="ja-JP"/>
        </w:rPr>
        <w:lastRenderedPageBreak/>
        <w:t>5.5</w:t>
      </w:r>
      <w:r w:rsidRPr="008A7FF1">
        <w:rPr>
          <w:rFonts w:ascii="Arial" w:eastAsia="MS Mincho" w:hAnsi="Arial"/>
          <w:sz w:val="32"/>
          <w:lang w:eastAsia="ja-JP"/>
        </w:rPr>
        <w:tab/>
        <w:t>Data volume calculation</w:t>
      </w:r>
      <w:bookmarkEnd w:id="22"/>
      <w:bookmarkEnd w:id="23"/>
      <w:bookmarkEnd w:id="24"/>
      <w:bookmarkEnd w:id="25"/>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retransmission (RLC AM).</w:t>
      </w:r>
    </w:p>
    <w:p w14:paraId="3ACAB399" w14:textId="4B1F8572" w:rsidR="00A237F1" w:rsidRPr="008A7FF1" w:rsidRDefault="0045652B" w:rsidP="00A237F1">
      <w:pPr>
        <w:overflowPunct w:val="0"/>
        <w:autoSpaceDE w:val="0"/>
        <w:autoSpaceDN w:val="0"/>
        <w:adjustRightInd w:val="0"/>
        <w:textAlignment w:val="baseline"/>
        <w:rPr>
          <w:ins w:id="26" w:author="vivo-Chenli" w:date="2023-08-28T16:57:00Z"/>
          <w:rFonts w:eastAsia="宋体"/>
          <w:lang w:eastAsia="ja-JP"/>
        </w:rPr>
      </w:pPr>
      <w:ins w:id="27" w:author="vivo-Chenli" w:date="2023-08-31T18:23:00Z">
        <w:r>
          <w:rPr>
            <w:rFonts w:eastAsia="宋体"/>
            <w:lang w:eastAsia="ja-JP"/>
          </w:rPr>
          <w:t>[</w:t>
        </w:r>
      </w:ins>
      <w:ins w:id="28" w:author="vivo-Chenli" w:date="2023-08-28T16:57:00Z">
        <w:r w:rsidR="00A237F1" w:rsidRPr="008A7FF1">
          <w:rPr>
            <w:rFonts w:eastAsia="宋体"/>
            <w:lang w:eastAsia="ja-JP"/>
          </w:rPr>
          <w:t xml:space="preserve">For the purpose of MAC </w:t>
        </w:r>
      </w:ins>
      <w:ins w:id="29" w:author="vivo-Chenli" w:date="2023-08-28T16:58:00Z">
        <w:r w:rsidR="00A237F1">
          <w:rPr>
            <w:rFonts w:eastAsia="宋体"/>
            <w:lang w:eastAsia="ja-JP"/>
          </w:rPr>
          <w:t>delay</w:t>
        </w:r>
      </w:ins>
      <w:ins w:id="30" w:author="vivo-Chenli" w:date="2023-08-28T16:57:00Z">
        <w:r w:rsidR="00A237F1" w:rsidRPr="008A7FF1">
          <w:rPr>
            <w:rFonts w:eastAsia="宋体"/>
            <w:lang w:eastAsia="ja-JP"/>
          </w:rPr>
          <w:t xml:space="preserve"> status reporting, the UE shall consider the following as </w:t>
        </w:r>
      </w:ins>
      <w:ins w:id="31" w:author="vivo-Chenli" w:date="2023-08-28T16:59:00Z">
        <w:r w:rsidR="00921402">
          <w:rPr>
            <w:rFonts w:eastAsia="宋体"/>
            <w:lang w:eastAsia="ja-JP"/>
          </w:rPr>
          <w:t xml:space="preserve">delay-critical </w:t>
        </w:r>
      </w:ins>
      <w:ins w:id="32" w:author="vivo-Chenli" w:date="2023-08-28T16:57:00Z">
        <w:r w:rsidR="00A237F1" w:rsidRPr="008A7FF1">
          <w:rPr>
            <w:rFonts w:eastAsia="宋体"/>
            <w:lang w:eastAsia="ja-JP"/>
          </w:rPr>
          <w:t>RLC data volume:</w:t>
        </w:r>
      </w:ins>
      <w:ins w:id="33" w:author="vivo-Chenli" w:date="2023-08-31T18:23:00Z">
        <w:r w:rsidR="009910BA">
          <w:rPr>
            <w:rFonts w:eastAsia="宋体"/>
            <w:lang w:eastAsia="ja-JP"/>
          </w:rPr>
          <w:t>]</w:t>
        </w:r>
      </w:ins>
    </w:p>
    <w:p w14:paraId="014E9710" w14:textId="16008701" w:rsidR="004E3B81" w:rsidRPr="008A7FF1" w:rsidRDefault="004E3B81" w:rsidP="00AE510D">
      <w:pPr>
        <w:overflowPunct w:val="0"/>
        <w:autoSpaceDE w:val="0"/>
        <w:autoSpaceDN w:val="0"/>
        <w:adjustRightInd w:val="0"/>
        <w:ind w:left="568" w:hanging="284"/>
        <w:textAlignment w:val="baseline"/>
        <w:rPr>
          <w:ins w:id="34" w:author="vivo-Chenli" w:date="2023-08-28T17:18:00Z"/>
          <w:rFonts w:eastAsia="宋体"/>
          <w:lang w:eastAsia="ja-JP"/>
        </w:rPr>
      </w:pPr>
      <w:ins w:id="35" w:author="vivo-Chenli" w:date="2023-08-28T17:18:00Z">
        <w:r w:rsidRPr="008A7FF1">
          <w:rPr>
            <w:rFonts w:eastAsia="宋体"/>
            <w:lang w:eastAsia="ja-JP"/>
          </w:rPr>
          <w:t>-</w:t>
        </w:r>
        <w:r w:rsidRPr="008A7FF1">
          <w:rPr>
            <w:rFonts w:eastAsia="宋体"/>
            <w:lang w:eastAsia="ja-JP"/>
          </w:rPr>
          <w:tab/>
        </w:r>
      </w:ins>
      <w:ins w:id="36" w:author="vivo-Chenli" w:date="2023-08-31T18:23:00Z">
        <w:r w:rsidR="009910BA">
          <w:rPr>
            <w:rFonts w:eastAsia="宋体"/>
            <w:lang w:eastAsia="ja-JP"/>
          </w:rPr>
          <w:t>[</w:t>
        </w:r>
      </w:ins>
      <w:ins w:id="37" w:author="vivo-Chenli" w:date="2023-08-28T17:18:00Z">
        <w:r w:rsidRPr="008A7FF1">
          <w:rPr>
            <w:rFonts w:eastAsia="宋体"/>
            <w:lang w:eastAsia="ja-JP"/>
          </w:rPr>
          <w:t xml:space="preserve">RLC SDUs </w:t>
        </w:r>
      </w:ins>
      <w:ins w:id="38" w:author="vivo-Chenli" w:date="2023-08-31T18:21:00Z">
        <w:r w:rsidR="006B394B" w:rsidRPr="00D22E31">
          <w:t xml:space="preserve">for which </w:t>
        </w:r>
        <w:r w:rsidR="006B394B">
          <w:t xml:space="preserve">the remaining </w:t>
        </w:r>
        <w:proofErr w:type="spellStart"/>
        <w:r w:rsidR="006B394B" w:rsidRPr="0061344F">
          <w:rPr>
            <w:i/>
          </w:rPr>
          <w:t>discardTimer</w:t>
        </w:r>
        <w:proofErr w:type="spellEnd"/>
        <w:r w:rsidR="006B394B">
          <w:t xml:space="preserve"> values are less than a threshold]</w:t>
        </w:r>
      </w:ins>
      <w:ins w:id="39" w:author="vivo-Chenli" w:date="2023-08-28T17:18:00Z">
        <w:r>
          <w:rPr>
            <w:rFonts w:eastAsia="宋体"/>
            <w:lang w:eastAsia="ja-JP"/>
          </w:rPr>
          <w:t>, [according to the indication from upper layer (</w:t>
        </w:r>
        <w:proofErr w:type="gramStart"/>
        <w:r>
          <w:rPr>
            <w:rFonts w:eastAsia="宋体"/>
            <w:lang w:eastAsia="ja-JP"/>
          </w:rPr>
          <w:t>e.g.</w:t>
        </w:r>
        <w:proofErr w:type="gramEnd"/>
        <w:r>
          <w:rPr>
            <w:rFonts w:eastAsia="宋体"/>
            <w:lang w:eastAsia="ja-JP"/>
          </w:rPr>
          <w:t xml:space="preserve"> PDCP)].</w:t>
        </w:r>
      </w:ins>
    </w:p>
    <w:p w14:paraId="2E57C0B0" w14:textId="0F548D19" w:rsidR="00C01215" w:rsidRPr="00E623B1" w:rsidRDefault="00C01215" w:rsidP="007F3F7B">
      <w:pPr>
        <w:pStyle w:val="EditorsNote"/>
        <w:jc w:val="both"/>
        <w:rPr>
          <w:ins w:id="40" w:author="vivo-Chenli" w:date="2023-08-31T18:21:00Z"/>
        </w:rPr>
      </w:pPr>
      <w:ins w:id="41"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42"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43" w:author="vivo-Chenli" w:date="2023-08-28T17:00:00Z"/>
        </w:rPr>
      </w:pPr>
      <w:ins w:id="44" w:author="vivo-Chenli" w:date="2023-08-28T17:00:00Z">
        <w:r w:rsidRPr="00DF28AF">
          <w:t xml:space="preserve">Editor's Notes: </w:t>
        </w:r>
        <w:r>
          <w:t xml:space="preserve">FFS </w:t>
        </w:r>
      </w:ins>
      <w:ins w:id="45"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46" w:author="vivo-Chenli" w:date="2023-08-28T17:26:00Z">
        <w:r w:rsidR="00084503">
          <w:t xml:space="preserve"> in RLC</w:t>
        </w:r>
      </w:ins>
      <w:ins w:id="47" w:author="vivo-Chenli" w:date="2023-08-28T17:24:00Z">
        <w:r w:rsidR="00F303DC">
          <w:t xml:space="preserve">, </w:t>
        </w:r>
        <w:proofErr w:type="gramStart"/>
        <w:r w:rsidR="00F303DC">
          <w:t>e.g.</w:t>
        </w:r>
        <w:proofErr w:type="gramEnd"/>
        <w:r w:rsidR="00F303DC">
          <w:t xml:space="preserve"> based on an </w:t>
        </w:r>
      </w:ins>
      <w:ins w:id="48" w:author="vivo-Chenli" w:date="2023-08-28T17:00:00Z">
        <w:r w:rsidR="006F3892">
          <w:t>indication from PDCP</w:t>
        </w:r>
      </w:ins>
      <w:ins w:id="49" w:author="vivo-Chenli" w:date="2023-08-28T17:26:00Z">
        <w:r w:rsidR="00B83F1A">
          <w:t xml:space="preserve"> simi</w:t>
        </w:r>
      </w:ins>
      <w:ins w:id="50" w:author="vivo-Chenli" w:date="2023-09-07T14:32:00Z">
        <w:r w:rsidR="0060789F">
          <w:t>l</w:t>
        </w:r>
      </w:ins>
      <w:ins w:id="51" w:author="vivo-Chenli" w:date="2023-08-28T17:26:00Z">
        <w:r w:rsidR="00B83F1A">
          <w:t>ar as legacy</w:t>
        </w:r>
      </w:ins>
      <w:ins w:id="52" w:author="vivo-Chenli" w:date="2023-08-28T17:00:00Z">
        <w:r w:rsidR="006F3892">
          <w:t xml:space="preserve">. </w:t>
        </w:r>
      </w:ins>
    </w:p>
    <w:p w14:paraId="688F757E" w14:textId="5C9D7708" w:rsidR="00346C44" w:rsidRPr="00E623B1" w:rsidRDefault="000168ED" w:rsidP="00367595">
      <w:pPr>
        <w:pStyle w:val="EditorsNote"/>
        <w:jc w:val="both"/>
        <w:rPr>
          <w:ins w:id="53" w:author="vivo-Chenli" w:date="2023-08-28T17:13:00Z"/>
        </w:rPr>
      </w:pPr>
      <w:ins w:id="54" w:author="vivo-Chenli" w:date="2023-08-28T17:13:00Z">
        <w:r w:rsidRPr="00DF28AF">
          <w:t xml:space="preserve">Editor's Notes: </w:t>
        </w:r>
        <w:r>
          <w:t xml:space="preserve">FFS whether </w:t>
        </w:r>
      </w:ins>
      <w:ins w:id="55" w:author="vivo-Chenli" w:date="2023-08-28T17:16:00Z">
        <w:r w:rsidR="00A826D5">
          <w:t xml:space="preserve">the </w:t>
        </w:r>
      </w:ins>
      <w:ins w:id="56"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57" w:author="vivo-Chenli" w:date="2023-08-28T17:16:00Z">
        <w:r w:rsidR="00F77DC5">
          <w:t>d</w:t>
        </w:r>
      </w:ins>
      <w:ins w:id="58" w:author="vivo-Chenli" w:date="2023-08-28T17:15:00Z">
        <w:r w:rsidR="00866793">
          <w:t xml:space="preserve"> indicated by PDCP</w:t>
        </w:r>
      </w:ins>
      <w:ins w:id="59" w:author="vivo-Chenli" w:date="2023-08-28T17:14:00Z">
        <w:r w:rsidR="00346C44">
          <w:t xml:space="preserve"> is </w:t>
        </w:r>
      </w:ins>
      <w:ins w:id="60" w:author="vivo-Chenli" w:date="2023-08-28T17:15:00Z">
        <w:r w:rsidR="00866793">
          <w:t xml:space="preserve">also </w:t>
        </w:r>
      </w:ins>
      <w:ins w:id="61" w:author="vivo-Chenli" w:date="2023-08-28T17:14:00Z">
        <w:r w:rsidR="00346C44">
          <w:t xml:space="preserve">included </w:t>
        </w:r>
      </w:ins>
      <w:ins w:id="62" w:author="vivo-Chenli" w:date="2023-08-28T17:15:00Z">
        <w:r w:rsidR="00346C44">
          <w:t>in the</w:t>
        </w:r>
      </w:ins>
      <w:ins w:id="63" w:author="vivo-Chenli" w:date="2023-08-28T17:17:00Z">
        <w:r w:rsidR="00F904E2" w:rsidRPr="00F904E2">
          <w:rPr>
            <w:rFonts w:eastAsia="宋体"/>
            <w:lang w:eastAsia="ja-JP"/>
          </w:rPr>
          <w:t xml:space="preserve"> </w:t>
        </w:r>
        <w:r w:rsidR="00F904E2">
          <w:rPr>
            <w:rFonts w:eastAsia="宋体"/>
            <w:lang w:eastAsia="ja-JP"/>
          </w:rPr>
          <w:t>above</w:t>
        </w:r>
      </w:ins>
      <w:ins w:id="64" w:author="vivo-Chenli" w:date="2023-08-28T17:15:00Z">
        <w:r w:rsidR="00346C44">
          <w:t xml:space="preserve"> case</w:t>
        </w:r>
      </w:ins>
      <w:ins w:id="65" w:author="vivo-Chenli" w:date="2023-08-28T17:14:00Z">
        <w:r w:rsidRPr="000168ED">
          <w:rPr>
            <w:rFonts w:eastAsia="宋体"/>
            <w:i/>
            <w:iCs/>
            <w:lang w:eastAsia="ja-JP"/>
          </w:rPr>
          <w:t xml:space="preserve"> </w:t>
        </w:r>
      </w:ins>
      <w:ins w:id="66" w:author="vivo-Chenli" w:date="2023-08-28T17:17:00Z">
        <w:r w:rsidR="000150E7">
          <w:rPr>
            <w:rFonts w:eastAsia="宋体"/>
            <w:lang w:eastAsia="ja-JP"/>
          </w:rPr>
          <w:t xml:space="preserve">that </w:t>
        </w:r>
      </w:ins>
      <w:proofErr w:type="spellStart"/>
      <w:ins w:id="67"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68" w:author="vivo-Chenli" w:date="2023-08-28T17:15:00Z">
        <w:r w:rsidR="00346C44">
          <w:rPr>
            <w:rFonts w:eastAsia="宋体"/>
            <w:lang w:eastAsia="ja-JP"/>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lastRenderedPageBreak/>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lastRenderedPageBreak/>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77777777" w:rsidR="00466B6E" w:rsidRPr="00BC7CF0" w:rsidRDefault="00466B6E" w:rsidP="00466B6E">
            <w:pPr>
              <w:rPr>
                <w:lang w:val="en-US" w:eastAsia="zh-CN"/>
              </w:rPr>
            </w:pPr>
          </w:p>
        </w:tc>
        <w:tc>
          <w:tcPr>
            <w:tcW w:w="2126" w:type="dxa"/>
          </w:tcPr>
          <w:p w14:paraId="02A4CCC1" w14:textId="77777777" w:rsidR="00466B6E" w:rsidRDefault="00466B6E" w:rsidP="00466B6E"/>
        </w:tc>
        <w:tc>
          <w:tcPr>
            <w:tcW w:w="1701" w:type="dxa"/>
          </w:tcPr>
          <w:p w14:paraId="074FB54D" w14:textId="77777777" w:rsidR="00466B6E" w:rsidRDefault="00466B6E" w:rsidP="00466B6E"/>
        </w:tc>
      </w:tr>
      <w:tr w:rsidR="00466B6E" w14:paraId="77E70127" w14:textId="77777777" w:rsidTr="0061344F">
        <w:tc>
          <w:tcPr>
            <w:tcW w:w="6374" w:type="dxa"/>
          </w:tcPr>
          <w:p w14:paraId="2A7BA99D" w14:textId="77777777" w:rsidR="00466B6E" w:rsidRPr="007835A0" w:rsidRDefault="00466B6E" w:rsidP="00466B6E">
            <w:pPr>
              <w:rPr>
                <w:lang w:eastAsia="en-GB"/>
              </w:rPr>
            </w:pPr>
          </w:p>
        </w:tc>
        <w:tc>
          <w:tcPr>
            <w:tcW w:w="2126" w:type="dxa"/>
          </w:tcPr>
          <w:p w14:paraId="6526A8D6" w14:textId="77777777" w:rsidR="00466B6E" w:rsidRDefault="00466B6E" w:rsidP="00466B6E"/>
        </w:tc>
        <w:tc>
          <w:tcPr>
            <w:tcW w:w="1701" w:type="dxa"/>
          </w:tcPr>
          <w:p w14:paraId="1728162A" w14:textId="77777777" w:rsidR="00466B6E" w:rsidRDefault="00466B6E" w:rsidP="00466B6E"/>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312AE" w14:textId="77777777" w:rsidR="00D15761" w:rsidRDefault="00D15761">
      <w:pPr>
        <w:spacing w:after="0"/>
      </w:pPr>
      <w:r>
        <w:separator/>
      </w:r>
    </w:p>
  </w:endnote>
  <w:endnote w:type="continuationSeparator" w:id="0">
    <w:p w14:paraId="24BF703A" w14:textId="77777777" w:rsidR="00D15761" w:rsidRDefault="00D15761">
      <w:pPr>
        <w:spacing w:after="0"/>
      </w:pPr>
      <w:r>
        <w:continuationSeparator/>
      </w:r>
    </w:p>
  </w:endnote>
  <w:endnote w:type="continuationNotice" w:id="1">
    <w:p w14:paraId="5F78E820" w14:textId="77777777" w:rsidR="00D15761" w:rsidRDefault="00D157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C733C" w14:textId="77777777" w:rsidR="00D15761" w:rsidRDefault="00D15761">
      <w:pPr>
        <w:spacing w:after="0"/>
      </w:pPr>
      <w:r>
        <w:separator/>
      </w:r>
    </w:p>
  </w:footnote>
  <w:footnote w:type="continuationSeparator" w:id="0">
    <w:p w14:paraId="6E8E2355" w14:textId="77777777" w:rsidR="00D15761" w:rsidRDefault="00D15761">
      <w:pPr>
        <w:spacing w:after="0"/>
      </w:pPr>
      <w:r>
        <w:continuationSeparator/>
      </w:r>
    </w:p>
  </w:footnote>
  <w:footnote w:type="continuationNotice" w:id="1">
    <w:p w14:paraId="1E2D6F4B" w14:textId="77777777" w:rsidR="00D15761" w:rsidRDefault="00D157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5082A"/>
    <w:rsid w:val="001510C6"/>
    <w:rsid w:val="001518FB"/>
    <w:rsid w:val="00155768"/>
    <w:rsid w:val="001560EA"/>
    <w:rsid w:val="001571DB"/>
    <w:rsid w:val="00157222"/>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B5A"/>
    <w:rsid w:val="009D3D97"/>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C52"/>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4996"/>
    <w:rsid w:val="00B14A46"/>
    <w:rsid w:val="00B15941"/>
    <w:rsid w:val="00B15BA5"/>
    <w:rsid w:val="00B16615"/>
    <w:rsid w:val="00B1792A"/>
    <w:rsid w:val="00B20CB3"/>
    <w:rsid w:val="00B21350"/>
    <w:rsid w:val="00B21E6E"/>
    <w:rsid w:val="00B23961"/>
    <w:rsid w:val="00B23BD6"/>
    <w:rsid w:val="00B2521F"/>
    <w:rsid w:val="00B258BB"/>
    <w:rsid w:val="00B269C3"/>
    <w:rsid w:val="00B27D66"/>
    <w:rsid w:val="00B27D6B"/>
    <w:rsid w:val="00B30A37"/>
    <w:rsid w:val="00B30EFF"/>
    <w:rsid w:val="00B347D8"/>
    <w:rsid w:val="00B34AFF"/>
    <w:rsid w:val="00B35E8E"/>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8AC"/>
    <w:rsid w:val="00B62B12"/>
    <w:rsid w:val="00B633F2"/>
    <w:rsid w:val="00B6463F"/>
    <w:rsid w:val="00B64E55"/>
    <w:rsid w:val="00B65378"/>
    <w:rsid w:val="00B65C9B"/>
    <w:rsid w:val="00B6604B"/>
    <w:rsid w:val="00B662D9"/>
    <w:rsid w:val="00B67248"/>
    <w:rsid w:val="00B67B97"/>
    <w:rsid w:val="00B71F78"/>
    <w:rsid w:val="00B7238C"/>
    <w:rsid w:val="00B742BD"/>
    <w:rsid w:val="00B743F8"/>
    <w:rsid w:val="00B7755E"/>
    <w:rsid w:val="00B80758"/>
    <w:rsid w:val="00B822D8"/>
    <w:rsid w:val="00B8321F"/>
    <w:rsid w:val="00B83F1A"/>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2814"/>
    <w:rsid w:val="00CC33A8"/>
    <w:rsid w:val="00CC4834"/>
    <w:rsid w:val="00CC4846"/>
    <w:rsid w:val="00CC4887"/>
    <w:rsid w:val="00CC4AE7"/>
    <w:rsid w:val="00CC5026"/>
    <w:rsid w:val="00CC5082"/>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5BDD"/>
    <w:rsid w:val="00F15FA6"/>
    <w:rsid w:val="00F161EE"/>
    <w:rsid w:val="00F1642A"/>
    <w:rsid w:val="00F16AE7"/>
    <w:rsid w:val="00F17613"/>
    <w:rsid w:val="00F17E6B"/>
    <w:rsid w:val="00F20378"/>
    <w:rsid w:val="00F208E3"/>
    <w:rsid w:val="00F20DFE"/>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996"/>
    <w:rsid w:val="00F54EA1"/>
    <w:rsid w:val="00F55258"/>
    <w:rsid w:val="00F56199"/>
    <w:rsid w:val="00F56F73"/>
    <w:rsid w:val="00F572C7"/>
    <w:rsid w:val="00F621B3"/>
    <w:rsid w:val="00F62378"/>
    <w:rsid w:val="00F63B9D"/>
    <w:rsid w:val="00F664F4"/>
    <w:rsid w:val="00F67616"/>
    <w:rsid w:val="00F67AD1"/>
    <w:rsid w:val="00F67DBA"/>
    <w:rsid w:val="00F702B9"/>
    <w:rsid w:val="00F715CF"/>
    <w:rsid w:val="00F71C41"/>
    <w:rsid w:val="00F7293D"/>
    <w:rsid w:val="00F733FF"/>
    <w:rsid w:val="00F74DC7"/>
    <w:rsid w:val="00F757D4"/>
    <w:rsid w:val="00F76654"/>
    <w:rsid w:val="00F77659"/>
    <w:rsid w:val="00F77DC5"/>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90</Words>
  <Characters>6214</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9</cp:revision>
  <cp:lastPrinted>2021-08-31T01:10:00Z</cp:lastPrinted>
  <dcterms:created xsi:type="dcterms:W3CDTF">2023-09-07T06:32:00Z</dcterms:created>
  <dcterms:modified xsi:type="dcterms:W3CDTF">2023-09-07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